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6AB9" w:rsidRDefault="00196AB9">
      <w:pPr>
        <w:rPr>
          <w:sz w:val="2"/>
        </w:rPr>
      </w:pPr>
    </w:p>
    <w:tbl>
      <w:tblPr>
        <w:tblW w:w="12170" w:type="dxa"/>
        <w:tblInd w:w="13" w:type="dxa"/>
        <w:tblLayout w:type="fixed"/>
        <w:tblLook w:val="0000" w:firstRow="0" w:lastRow="0" w:firstColumn="0" w:lastColumn="0" w:noHBand="0" w:noVBand="0"/>
      </w:tblPr>
      <w:tblGrid>
        <w:gridCol w:w="540"/>
        <w:gridCol w:w="513"/>
        <w:gridCol w:w="293"/>
        <w:gridCol w:w="327"/>
        <w:gridCol w:w="294"/>
        <w:gridCol w:w="278"/>
        <w:gridCol w:w="267"/>
        <w:gridCol w:w="11"/>
        <w:gridCol w:w="278"/>
        <w:gridCol w:w="278"/>
        <w:gridCol w:w="81"/>
        <w:gridCol w:w="200"/>
        <w:gridCol w:w="337"/>
        <w:gridCol w:w="340"/>
        <w:gridCol w:w="2541"/>
        <w:gridCol w:w="917"/>
        <w:gridCol w:w="516"/>
        <w:gridCol w:w="476"/>
        <w:gridCol w:w="709"/>
        <w:gridCol w:w="1254"/>
        <w:gridCol w:w="1720"/>
      </w:tblGrid>
      <w:tr w:rsidR="00196AB9" w:rsidTr="007332B2">
        <w:trPr>
          <w:gridAfter w:val="1"/>
          <w:wAfter w:w="1720" w:type="dxa"/>
          <w:trHeight w:val="432"/>
        </w:trPr>
        <w:tc>
          <w:tcPr>
            <w:tcW w:w="10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USN</w:t>
            </w:r>
          </w:p>
        </w:tc>
        <w:tc>
          <w:tcPr>
            <w:tcW w:w="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641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6AB9" w:rsidRDefault="00953EC4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8"/>
              </w:rPr>
            </w:pPr>
            <w:r w:rsidRPr="00953EC4">
              <w:rPr>
                <w:rFonts w:ascii="Times New Roman" w:hAnsi="Times New Roman"/>
                <w:b/>
                <w:bCs/>
                <w:sz w:val="28"/>
              </w:rPr>
              <w:t>CS822</w:t>
            </w:r>
          </w:p>
        </w:tc>
      </w:tr>
      <w:tr w:rsidR="00196AB9" w:rsidTr="007332B2">
        <w:trPr>
          <w:gridAfter w:val="1"/>
          <w:wAfter w:w="1720" w:type="dxa"/>
          <w:trHeight w:val="432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6AB9" w:rsidRDefault="00196AB9">
            <w:pPr>
              <w:pStyle w:val="Header"/>
              <w:snapToGrid w:val="0"/>
              <w:jc w:val="center"/>
              <w:rPr>
                <w:rFonts w:ascii="Times New Roman" w:hAnsi="Times New Roman"/>
                <w:b/>
                <w:sz w:val="4"/>
                <w:szCs w:val="28"/>
              </w:rPr>
            </w:pPr>
          </w:p>
          <w:p w:rsidR="00196AB9" w:rsidRDefault="00953EC4" w:rsidP="004634E4">
            <w:pPr>
              <w:pStyle w:val="Header"/>
              <w:jc w:val="center"/>
              <w:rPr>
                <w:rFonts w:ascii="Times New Roman" w:hAnsi="Times New Roman"/>
                <w:b/>
                <w:sz w:val="26"/>
                <w:szCs w:val="28"/>
              </w:rPr>
            </w:pPr>
            <w:r w:rsidRPr="00953EC4">
              <w:rPr>
                <w:rFonts w:ascii="Times New Roman" w:hAnsi="Times New Roman"/>
                <w:b/>
                <w:sz w:val="26"/>
                <w:szCs w:val="28"/>
              </w:rPr>
              <w:t>B. E. Degree (Autonomous) Eighth Semester</w:t>
            </w:r>
            <w:r w:rsidR="00C60472">
              <w:rPr>
                <w:rFonts w:ascii="Times New Roman" w:hAnsi="Times New Roman"/>
                <w:b/>
                <w:sz w:val="26"/>
                <w:szCs w:val="28"/>
              </w:rPr>
              <w:t xml:space="preserve"> End Examination (SEE), May 201</w:t>
            </w:r>
            <w:r w:rsidR="00CD5BEA">
              <w:rPr>
                <w:rFonts w:ascii="Times New Roman" w:hAnsi="Times New Roman"/>
                <w:b/>
                <w:sz w:val="26"/>
                <w:szCs w:val="28"/>
              </w:rPr>
              <w:t>8</w:t>
            </w:r>
            <w:r w:rsidR="00C60472">
              <w:rPr>
                <w:rFonts w:ascii="Times New Roman" w:hAnsi="Times New Roman"/>
                <w:b/>
                <w:sz w:val="26"/>
                <w:szCs w:val="28"/>
              </w:rPr>
              <w:t>/June 201</w:t>
            </w:r>
            <w:r w:rsidR="00CD5BEA">
              <w:rPr>
                <w:rFonts w:ascii="Times New Roman" w:hAnsi="Times New Roman"/>
                <w:b/>
                <w:sz w:val="26"/>
                <w:szCs w:val="28"/>
              </w:rPr>
              <w:t>8</w:t>
            </w:r>
          </w:p>
        </w:tc>
      </w:tr>
      <w:tr w:rsidR="00196AB9" w:rsidTr="007332B2">
        <w:trPr>
          <w:gridAfter w:val="1"/>
          <w:wAfter w:w="1720" w:type="dxa"/>
          <w:trHeight w:val="70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12"/>
              </w:rPr>
            </w:pPr>
          </w:p>
        </w:tc>
      </w:tr>
      <w:tr w:rsidR="00196AB9" w:rsidTr="005E7951">
        <w:trPr>
          <w:gridAfter w:val="1"/>
          <w:wAfter w:w="1720" w:type="dxa"/>
          <w:trHeight w:val="458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6AB9" w:rsidRDefault="00953EC4" w:rsidP="005E7951">
            <w:pPr>
              <w:snapToGrid w:val="0"/>
              <w:jc w:val="center"/>
              <w:rPr>
                <w:b/>
                <w:bCs/>
                <w:sz w:val="28"/>
                <w:szCs w:val="28"/>
              </w:rPr>
            </w:pPr>
            <w:r w:rsidRPr="00953EC4">
              <w:rPr>
                <w:b/>
                <w:bCs/>
                <w:sz w:val="28"/>
                <w:szCs w:val="28"/>
              </w:rPr>
              <w:t>INTERNET of THINGS</w:t>
            </w:r>
          </w:p>
        </w:tc>
      </w:tr>
      <w:tr w:rsidR="00196AB9" w:rsidTr="007332B2">
        <w:trPr>
          <w:gridAfter w:val="1"/>
          <w:wAfter w:w="1720" w:type="dxa"/>
          <w:trHeight w:val="297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6AB9" w:rsidRDefault="00196AB9" w:rsidP="009461CB">
            <w:pPr>
              <w:pStyle w:val="Header"/>
              <w:snapToGrid w:val="0"/>
              <w:jc w:val="center"/>
              <w:rPr>
                <w:rFonts w:ascii="Times New Roman" w:hAnsi="Times New Roman"/>
                <w:b/>
                <w:szCs w:val="28"/>
              </w:rPr>
            </w:pPr>
            <w:r>
              <w:rPr>
                <w:rFonts w:ascii="Times New Roman" w:hAnsi="Times New Roman"/>
                <w:b/>
                <w:szCs w:val="28"/>
              </w:rPr>
              <w:t>(Model Question Paper – I</w:t>
            </w:r>
            <w:r w:rsidR="00BA454D">
              <w:rPr>
                <w:rFonts w:ascii="Times New Roman" w:hAnsi="Times New Roman"/>
                <w:b/>
                <w:szCs w:val="28"/>
              </w:rPr>
              <w:t>I</w:t>
            </w:r>
            <w:r w:rsidR="00A237B0">
              <w:rPr>
                <w:rFonts w:ascii="Times New Roman" w:hAnsi="Times New Roman"/>
                <w:b/>
                <w:szCs w:val="28"/>
              </w:rPr>
              <w:t>I</w:t>
            </w:r>
            <w:r>
              <w:rPr>
                <w:rFonts w:ascii="Times New Roman" w:hAnsi="Times New Roman"/>
                <w:b/>
                <w:szCs w:val="28"/>
              </w:rPr>
              <w:t>)</w:t>
            </w:r>
          </w:p>
        </w:tc>
      </w:tr>
      <w:tr w:rsidR="00196AB9" w:rsidTr="007332B2">
        <w:trPr>
          <w:gridAfter w:val="1"/>
          <w:wAfter w:w="1720" w:type="dxa"/>
          <w:trHeight w:val="395"/>
        </w:trPr>
        <w:tc>
          <w:tcPr>
            <w:tcW w:w="3160" w:type="dxa"/>
            <w:gridSpan w:val="11"/>
            <w:tcBorders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snapToGrid w:val="0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 xml:space="preserve">Time: 3 Hours ]       </w:t>
            </w:r>
          </w:p>
        </w:tc>
        <w:tc>
          <w:tcPr>
            <w:tcW w:w="3418" w:type="dxa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3872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6AB9" w:rsidRDefault="00196AB9">
            <w:pPr>
              <w:snapToGrid w:val="0"/>
              <w:ind w:right="-1328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 xml:space="preserve">                   [ Maximum Marks: 100</w:t>
            </w:r>
          </w:p>
        </w:tc>
      </w:tr>
      <w:tr w:rsidR="00196AB9" w:rsidTr="007332B2">
        <w:trPr>
          <w:gridAfter w:val="1"/>
          <w:wAfter w:w="1720" w:type="dxa"/>
          <w:trHeight w:val="720"/>
        </w:trPr>
        <w:tc>
          <w:tcPr>
            <w:tcW w:w="2512" w:type="dxa"/>
            <w:gridSpan w:val="7"/>
            <w:tcBorders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8"/>
              </w:rPr>
            </w:pPr>
          </w:p>
        </w:tc>
        <w:tc>
          <w:tcPr>
            <w:tcW w:w="5499" w:type="dxa"/>
            <w:gridSpan w:val="10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96AB9" w:rsidRDefault="00196AB9" w:rsidP="00B62DE9">
            <w:pPr>
              <w:snapToGrid w:val="0"/>
              <w:spacing w:after="0" w:line="240" w:lineRule="auto"/>
              <w:ind w:left="-18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u w:val="single"/>
              </w:rPr>
              <w:t>Instructions to students</w:t>
            </w:r>
            <w:r>
              <w:rPr>
                <w:rFonts w:ascii="Times New Roman" w:hAnsi="Times New Roman"/>
                <w:b/>
                <w:bCs/>
              </w:rPr>
              <w:t>:</w:t>
            </w:r>
          </w:p>
          <w:p w:rsidR="00196AB9" w:rsidRDefault="00196AB9" w:rsidP="00B62DE9">
            <w:pPr>
              <w:spacing w:after="0" w:line="240" w:lineRule="auto"/>
              <w:ind w:left="-18"/>
              <w:jc w:val="center"/>
              <w:rPr>
                <w:rFonts w:ascii="Times New Roman" w:hAnsi="Times New Roman"/>
                <w:b/>
                <w:bCs/>
                <w:sz w:val="6"/>
              </w:rPr>
            </w:pPr>
          </w:p>
          <w:p w:rsidR="00196AB9" w:rsidRPr="00421DCF" w:rsidRDefault="00196AB9" w:rsidP="00B62DE9">
            <w:pPr>
              <w:pStyle w:val="ListParagraph"/>
              <w:tabs>
                <w:tab w:val="left" w:pos="342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nswer FIVE FULL questions.</w:t>
            </w:r>
          </w:p>
        </w:tc>
        <w:tc>
          <w:tcPr>
            <w:tcW w:w="2439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8"/>
              </w:rPr>
            </w:pPr>
          </w:p>
        </w:tc>
      </w:tr>
      <w:tr w:rsidR="00196AB9" w:rsidTr="007332B2">
        <w:trPr>
          <w:gridAfter w:val="1"/>
          <w:wAfter w:w="1720" w:type="dxa"/>
          <w:trHeight w:val="432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18"/>
              </w:rPr>
            </w:pPr>
          </w:p>
        </w:tc>
      </w:tr>
      <w:tr w:rsidR="00C25E8A" w:rsidTr="00C25E8A">
        <w:trPr>
          <w:gridAfter w:val="1"/>
          <w:wAfter w:w="1720" w:type="dxa"/>
          <w:trHeight w:val="435"/>
        </w:trPr>
        <w:tc>
          <w:tcPr>
            <w:tcW w:w="13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5E8A" w:rsidRPr="005F2B00" w:rsidRDefault="00C25E8A" w:rsidP="00C25E8A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Q.No.</w:t>
            </w:r>
          </w:p>
        </w:tc>
        <w:tc>
          <w:tcPr>
            <w:tcW w:w="6149" w:type="dxa"/>
            <w:gridSpan w:val="13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:rsidR="00C25E8A" w:rsidRPr="005F2B00" w:rsidRDefault="00C25E8A" w:rsidP="00C25E8A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Questions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5E8A" w:rsidRPr="005F2B00" w:rsidRDefault="00C25E8A" w:rsidP="00C25E8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5E8A" w:rsidRPr="005F2B00" w:rsidRDefault="00C25E8A" w:rsidP="00C25E8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5E8A" w:rsidRPr="005F2B00" w:rsidRDefault="00C25E8A" w:rsidP="00C25E8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RBT Cognitive Level</w:t>
            </w:r>
          </w:p>
        </w:tc>
      </w:tr>
      <w:tr w:rsidR="00C25E8A" w:rsidTr="00C25E8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000000"/>
            </w:tcBorders>
            <w:vAlign w:val="center"/>
          </w:tcPr>
          <w:p w:rsidR="00C25E8A" w:rsidRPr="00E01BD5" w:rsidRDefault="00C25E8A" w:rsidP="00B525A2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:rsidR="00C25E8A" w:rsidRPr="00E01BD5" w:rsidRDefault="00C25E8A" w:rsidP="00B525A2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C25E8A" w:rsidRPr="00C4408C" w:rsidRDefault="002C528A" w:rsidP="002C528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mmarize the </w:t>
            </w:r>
            <w:r w:rsidR="00C25E8A" w:rsidRPr="00C4408C">
              <w:rPr>
                <w:rFonts w:ascii="Times New Roman" w:hAnsi="Times New Roman" w:cs="Times New Roman"/>
                <w:sz w:val="24"/>
                <w:szCs w:val="24"/>
              </w:rPr>
              <w:t>summary of cellular M2M market situation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5E8A" w:rsidRPr="00C4408C" w:rsidRDefault="00C25E8A" w:rsidP="00B525A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5E8A" w:rsidRPr="00C4408C" w:rsidRDefault="00753DC8" w:rsidP="00B525A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5E8A" w:rsidRPr="00C4408C" w:rsidRDefault="002C528A" w:rsidP="00B525A2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C25E8A" w:rsidTr="00C25E8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C25E8A" w:rsidRPr="00E01BD5" w:rsidRDefault="00C25E8A" w:rsidP="00B525A2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C25E8A" w:rsidRPr="00E01BD5" w:rsidRDefault="00C25E8A" w:rsidP="00B525A2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C25E8A" w:rsidRPr="00C4408C" w:rsidRDefault="00C25E8A" w:rsidP="00B525A2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408C">
              <w:rPr>
                <w:rFonts w:ascii="Times New Roman" w:hAnsi="Times New Roman" w:cs="Times New Roman"/>
                <w:sz w:val="24"/>
                <w:szCs w:val="24"/>
              </w:rPr>
              <w:t>Explain various emerging IoT applications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5E8A" w:rsidRPr="00C4408C" w:rsidRDefault="00C25E8A" w:rsidP="00B525A2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5E8A" w:rsidRPr="00C4408C" w:rsidRDefault="00753DC8" w:rsidP="00B525A2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25E8A" w:rsidRPr="00C4408C" w:rsidRDefault="00753DC8" w:rsidP="00B525A2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496527" w:rsidTr="00E01BD5">
        <w:trPr>
          <w:gridAfter w:val="1"/>
          <w:wAfter w:w="1720" w:type="dxa"/>
          <w:trHeight w:val="197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6527" w:rsidRPr="00C4408C" w:rsidRDefault="007841CB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40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753DC8" w:rsidTr="00C25E8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3DC8" w:rsidRPr="00E01BD5" w:rsidRDefault="00753DC8" w:rsidP="00753DC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3DC8" w:rsidRPr="00C4408C" w:rsidRDefault="00753DC8" w:rsidP="00753DC8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Explain the generic M2M System Solution with a neat diagram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54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753DC8" w:rsidTr="00C25E8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3DC8" w:rsidRPr="00E01BD5" w:rsidRDefault="00753DC8" w:rsidP="00753DC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53DC8" w:rsidRPr="00C4408C" w:rsidRDefault="002C528A" w:rsidP="002C528A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753DC8" w:rsidRPr="00643C8C">
              <w:rPr>
                <w:rFonts w:ascii="Times New Roman" w:hAnsi="Times New Roman" w:cs="Times New Roman"/>
                <w:sz w:val="24"/>
                <w:szCs w:val="24"/>
              </w:rPr>
              <w:t>umm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ze the </w:t>
            </w:r>
            <w:r w:rsidR="00753DC8" w:rsidRPr="00643C8C">
              <w:rPr>
                <w:rFonts w:ascii="Times New Roman" w:hAnsi="Times New Roman" w:cs="Times New Roman"/>
                <w:sz w:val="24"/>
                <w:szCs w:val="24"/>
              </w:rPr>
              <w:t>Megatrends, Capabilities and implications of IoT.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54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2C528A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753DC8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3DC8" w:rsidTr="00C25E8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Describe M2M value chain with a neat diagram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2C528A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753DC8" w:rsidTr="00C25E8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Explain an information driven value chain for IoT with a neat diagram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753DC8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40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753DC8" w:rsidTr="00C25E8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753DC8" w:rsidRPr="00C4408C" w:rsidRDefault="00753DC8" w:rsidP="00753DC8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408C">
              <w:rPr>
                <w:rFonts w:ascii="Times New Roman" w:hAnsi="Times New Roman" w:cs="Times New Roman"/>
                <w:sz w:val="24"/>
                <w:szCs w:val="24"/>
              </w:rPr>
              <w:t>Discuss the various IoT architectural objectives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2C528A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753DC8" w:rsidTr="00C25E8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753DC8" w:rsidRPr="00C4408C" w:rsidRDefault="00753DC8" w:rsidP="00753DC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408C">
              <w:rPr>
                <w:rFonts w:ascii="Times New Roman" w:hAnsi="Times New Roman" w:cs="Times New Roman"/>
                <w:sz w:val="24"/>
                <w:szCs w:val="24"/>
              </w:rPr>
              <w:t>Explain the functional layers and capabilities of an IoT solution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753DC8" w:rsidTr="00E01BD5">
        <w:trPr>
          <w:trHeight w:val="260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0" w:type="dxa"/>
          </w:tcPr>
          <w:p w:rsidR="00753DC8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right"/>
            </w:pPr>
            <w:r>
              <w:t>8 Marks</w:t>
            </w:r>
          </w:p>
        </w:tc>
      </w:tr>
      <w:tr w:rsidR="00753DC8" w:rsidTr="00C25E8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5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753DC8" w:rsidRPr="00C4408C" w:rsidRDefault="00753DC8" w:rsidP="00753DC8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408C">
              <w:rPr>
                <w:rFonts w:ascii="Times New Roman" w:hAnsi="Times New Roman" w:cs="Times New Roman"/>
                <w:sz w:val="24"/>
                <w:szCs w:val="24"/>
              </w:rPr>
              <w:t>Explain the purposes and considerations for analytics in M2M/IoT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753DC8" w:rsidTr="00C25E8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753DC8" w:rsidRPr="00C4408C" w:rsidRDefault="00753DC8" w:rsidP="00753DC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408C">
              <w:rPr>
                <w:rFonts w:ascii="Times New Roman" w:hAnsi="Times New Roman" w:cs="Times New Roman"/>
                <w:sz w:val="24"/>
                <w:szCs w:val="24"/>
              </w:rPr>
              <w:t>Describe the analytics architecture for M2M/IoT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2C528A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753DC8" w:rsidTr="00E01BD5">
        <w:trPr>
          <w:gridAfter w:val="1"/>
          <w:wAfter w:w="1720" w:type="dxa"/>
          <w:trHeight w:val="77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40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753DC8" w:rsidTr="00C25E8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6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753DC8" w:rsidRPr="00C4408C" w:rsidRDefault="002C528A" w:rsidP="002C528A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753DC8" w:rsidRPr="00C4408C">
              <w:rPr>
                <w:rFonts w:ascii="Times New Roman" w:hAnsi="Times New Roman" w:cs="Times New Roman"/>
                <w:sz w:val="24"/>
                <w:szCs w:val="24"/>
              </w:rPr>
              <w:t>xplain the various 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ases in CRISP-DM process model by u</w:t>
            </w:r>
            <w:r w:rsidRPr="00C4408C">
              <w:rPr>
                <w:rFonts w:ascii="Times New Roman" w:hAnsi="Times New Roman" w:cs="Times New Roman"/>
                <w:sz w:val="24"/>
                <w:szCs w:val="24"/>
              </w:rPr>
              <w:t>sing an example from Predictive Maintenance (PdM) for pump stations in a water distribution networ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2C528A" w:rsidP="00753DC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753DC8" w:rsidTr="00C25E8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753DC8" w:rsidRPr="00C4408C" w:rsidRDefault="00753DC8" w:rsidP="00753DC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408C">
              <w:rPr>
                <w:rFonts w:ascii="Times New Roman" w:hAnsi="Times New Roman" w:cs="Times New Roman"/>
                <w:sz w:val="24"/>
                <w:szCs w:val="24"/>
              </w:rPr>
              <w:t>Explain the knowledge reference architecture for M2M and IoT in detail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753DC8" w:rsidTr="00E01BD5">
        <w:trPr>
          <w:gridAfter w:val="1"/>
          <w:wAfter w:w="1720" w:type="dxa"/>
          <w:trHeight w:val="244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53DC8" w:rsidTr="00C25E8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7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753DC8" w:rsidRPr="00C4408C" w:rsidRDefault="00753DC8" w:rsidP="00753DC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408C">
              <w:rPr>
                <w:rFonts w:ascii="Times New Roman" w:hAnsi="Times New Roman" w:cs="Times New Roman"/>
                <w:sz w:val="24"/>
                <w:szCs w:val="24"/>
              </w:rPr>
              <w:t>Illustrate ITU-IoT Reference model in detail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E01BD5" w:rsidRDefault="002C528A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753DC8" w:rsidTr="00C25E8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753DC8" w:rsidRPr="00C4408C" w:rsidRDefault="00753DC8" w:rsidP="00753DC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408C">
              <w:rPr>
                <w:rFonts w:ascii="Times New Roman" w:hAnsi="Times New Roman" w:cs="Times New Roman"/>
                <w:sz w:val="24"/>
                <w:szCs w:val="24"/>
              </w:rPr>
              <w:t>Explain OGC functional architecture and interactions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753DC8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40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753DC8" w:rsidTr="00C25E8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8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Illustrate ETSI M2M High Level architecture with a neat diagram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E01BD5" w:rsidRDefault="002C528A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753DC8" w:rsidTr="00C25E8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Explain ETSI M2M service capabilities in detail with a neat diagram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753DC8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53DC8" w:rsidTr="00C25E8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9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753DC8" w:rsidRPr="00C4408C" w:rsidRDefault="00753DC8" w:rsidP="00753DC8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408C">
              <w:rPr>
                <w:rFonts w:ascii="Times New Roman" w:hAnsi="Times New Roman" w:cs="Times New Roman"/>
                <w:sz w:val="24"/>
                <w:szCs w:val="24"/>
              </w:rPr>
              <w:t>Explain M2M SOA based integration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753DC8" w:rsidTr="00C25E8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753DC8" w:rsidRPr="00C4408C" w:rsidRDefault="00753DC8" w:rsidP="00753DC8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408C">
              <w:rPr>
                <w:rFonts w:ascii="Times New Roman" w:hAnsi="Times New Roman" w:cs="Times New Roman"/>
                <w:sz w:val="24"/>
                <w:szCs w:val="24"/>
              </w:rPr>
              <w:t>Describe SOCRADES integration architecture (SIA) enables the coupling of industrial machines at shop floor and enterprise systems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E01BD5" w:rsidRDefault="002C528A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753DC8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40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753DC8" w:rsidTr="00C25E8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10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753DC8" w:rsidRPr="00C4408C" w:rsidRDefault="00753DC8" w:rsidP="00753DC8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408C">
              <w:rPr>
                <w:rFonts w:ascii="Times New Roman" w:hAnsi="Times New Roman" w:cs="Times New Roman"/>
                <w:sz w:val="24"/>
                <w:szCs w:val="24"/>
              </w:rPr>
              <w:t>Explain IMC-AESOP cloud based architecture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753DC8" w:rsidTr="00C25E8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753DC8" w:rsidRPr="00C4408C" w:rsidRDefault="002C528A" w:rsidP="002C528A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lain </w:t>
            </w:r>
            <w:r w:rsidR="00753DC8" w:rsidRPr="00C4408C">
              <w:rPr>
                <w:rFonts w:ascii="Times New Roman" w:hAnsi="Times New Roman" w:cs="Times New Roman"/>
                <w:sz w:val="24"/>
                <w:szCs w:val="24"/>
              </w:rPr>
              <w:t>the deployment and operational view, resources, services, virtual entities, users in an IoT syste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y c</w:t>
            </w:r>
            <w:r w:rsidRPr="00C4408C">
              <w:rPr>
                <w:rFonts w:ascii="Times New Roman" w:hAnsi="Times New Roman" w:cs="Times New Roman"/>
                <w:sz w:val="24"/>
                <w:szCs w:val="24"/>
              </w:rPr>
              <w:t>onsid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r w:rsidRPr="00C4408C">
              <w:rPr>
                <w:rFonts w:ascii="Times New Roman" w:hAnsi="Times New Roman" w:cs="Times New Roman"/>
                <w:sz w:val="24"/>
                <w:szCs w:val="24"/>
              </w:rPr>
              <w:t xml:space="preserve"> a Parking lot examp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E01BD5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C4408C" w:rsidRDefault="00753DC8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53DC8" w:rsidRPr="00E01BD5" w:rsidRDefault="000D5163" w:rsidP="00753DC8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  <w:bookmarkStart w:id="0" w:name="_GoBack"/>
            <w:bookmarkEnd w:id="0"/>
          </w:p>
        </w:tc>
      </w:tr>
    </w:tbl>
    <w:p w:rsidR="00196AB9" w:rsidRDefault="00196AB9"/>
    <w:p w:rsidR="00196AB9" w:rsidRDefault="00196AB9">
      <w:pPr>
        <w:jc w:val="center"/>
      </w:pPr>
      <w:r>
        <w:t>******</w:t>
      </w:r>
    </w:p>
    <w:p w:rsidR="00BC437C" w:rsidRDefault="00BC437C">
      <w:pPr>
        <w:jc w:val="center"/>
      </w:pPr>
    </w:p>
    <w:p w:rsidR="00BC437C" w:rsidRDefault="00BC437C">
      <w:pPr>
        <w:jc w:val="center"/>
      </w:pPr>
    </w:p>
    <w:sectPr w:rsidR="00BC437C">
      <w:headerReference w:type="default" r:id="rId8"/>
      <w:footerReference w:type="default" r:id="rId9"/>
      <w:footnotePr>
        <w:pos w:val="beneathText"/>
      </w:footnotePr>
      <w:pgSz w:w="11905" w:h="16837"/>
      <w:pgMar w:top="776" w:right="720" w:bottom="7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1F09" w:rsidRDefault="00B11F09">
      <w:pPr>
        <w:spacing w:after="0" w:line="240" w:lineRule="auto"/>
      </w:pPr>
      <w:r>
        <w:separator/>
      </w:r>
    </w:p>
  </w:endnote>
  <w:endnote w:type="continuationSeparator" w:id="0">
    <w:p w:rsidR="00B11F09" w:rsidRDefault="00B11F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6AB9" w:rsidRDefault="00196AB9">
    <w:pPr>
      <w:pStyle w:val="Footer"/>
      <w:pBdr>
        <w:bottom w:val="double" w:sz="1" w:space="1" w:color="000000"/>
      </w:pBdr>
      <w:tabs>
        <w:tab w:val="left" w:pos="4275"/>
      </w:tabs>
      <w:rPr>
        <w:b/>
      </w:rPr>
    </w:pPr>
    <w:r>
      <w:rPr>
        <w:b/>
      </w:rPr>
      <w:tab/>
    </w:r>
    <w:r>
      <w:rPr>
        <w:b/>
      </w:rPr>
      <w:tab/>
    </w:r>
  </w:p>
  <w:p w:rsidR="00196AB9" w:rsidRDefault="00196AB9" w:rsidP="00A768A3">
    <w:pPr>
      <w:pStyle w:val="Footer"/>
      <w:jc w:val="center"/>
      <w:rPr>
        <w:b/>
      </w:rPr>
    </w:pPr>
    <w:r>
      <w:rPr>
        <w:b/>
      </w:rPr>
      <w:t>Dr. Ambedkar Institute of Technology, Bengaluru – 560056</w:t>
    </w:r>
  </w:p>
  <w:p w:rsidR="00196AB9" w:rsidRDefault="00196AB9" w:rsidP="00A768A3">
    <w:pPr>
      <w:pStyle w:val="Footer"/>
      <w:jc w:val="center"/>
      <w:rPr>
        <w:b/>
      </w:rPr>
    </w:pPr>
    <w:r>
      <w:rPr>
        <w:b/>
      </w:rPr>
      <w:t>(An Autonomous Institution Affiliated to Visvesvaraya Technological University, Belgaum)</w:t>
    </w:r>
  </w:p>
  <w:p w:rsidR="00196AB9" w:rsidRDefault="00196AB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1F09" w:rsidRDefault="00B11F09">
      <w:pPr>
        <w:spacing w:after="0" w:line="240" w:lineRule="auto"/>
      </w:pPr>
      <w:r>
        <w:separator/>
      </w:r>
    </w:p>
  </w:footnote>
  <w:footnote w:type="continuationSeparator" w:id="0">
    <w:p w:rsidR="00B11F09" w:rsidRDefault="00B11F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6AB9" w:rsidRDefault="00196AB9">
    <w:pPr>
      <w:pStyle w:val="Header"/>
      <w:pBdr>
        <w:bottom w:val="double" w:sz="1" w:space="1" w:color="000000"/>
      </w:pBdr>
      <w:jc w:val="right"/>
      <w:rPr>
        <w:b/>
        <w:sz w:val="20"/>
      </w:rPr>
    </w:pPr>
    <w:r>
      <w:rPr>
        <w:b/>
        <w:sz w:val="20"/>
      </w:rPr>
      <w:t xml:space="preserve">(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0D5163">
      <w:rPr>
        <w:b/>
        <w:noProof/>
        <w:sz w:val="20"/>
      </w:rPr>
      <w:t>1</w:t>
    </w:r>
    <w:r>
      <w:rPr>
        <w:b/>
        <w:sz w:val="20"/>
      </w:rPr>
      <w:fldChar w:fldCharType="end"/>
    </w:r>
    <w:r>
      <w:rPr>
        <w:b/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 \*Arabic </w:instrText>
    </w:r>
    <w:r>
      <w:rPr>
        <w:b/>
        <w:sz w:val="20"/>
      </w:rPr>
      <w:fldChar w:fldCharType="separate"/>
    </w:r>
    <w:r w:rsidR="004C5DF9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b/>
        <w:sz w:val="20"/>
      </w:rPr>
      <w:t>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singleLevel"/>
    <w:tmpl w:val="00000001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>
    <w:nsid w:val="076E3F49"/>
    <w:multiLevelType w:val="hybridMultilevel"/>
    <w:tmpl w:val="06AA0760"/>
    <w:lvl w:ilvl="0" w:tplc="2FD8BF4A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F60D5A"/>
    <w:multiLevelType w:val="hybridMultilevel"/>
    <w:tmpl w:val="E82EAE9C"/>
    <w:lvl w:ilvl="0" w:tplc="F62C8CC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NzY2MzEzMjQ1tzRS0lEKTi0uzszPAymwrAUAlnylniwAAAA="/>
  </w:docVars>
  <w:rsids>
    <w:rsidRoot w:val="00396921"/>
    <w:rsid w:val="00000C7B"/>
    <w:rsid w:val="0000193F"/>
    <w:rsid w:val="00002B07"/>
    <w:rsid w:val="00011411"/>
    <w:rsid w:val="000317FD"/>
    <w:rsid w:val="000446BA"/>
    <w:rsid w:val="000A3CFE"/>
    <w:rsid w:val="000C2847"/>
    <w:rsid w:val="000D5163"/>
    <w:rsid w:val="000D6327"/>
    <w:rsid w:val="00116296"/>
    <w:rsid w:val="00121CAE"/>
    <w:rsid w:val="00165A70"/>
    <w:rsid w:val="00196AB9"/>
    <w:rsid w:val="001A47CA"/>
    <w:rsid w:val="001C0FA5"/>
    <w:rsid w:val="001F6C95"/>
    <w:rsid w:val="00212970"/>
    <w:rsid w:val="00224E54"/>
    <w:rsid w:val="00243C14"/>
    <w:rsid w:val="002460C8"/>
    <w:rsid w:val="00247B67"/>
    <w:rsid w:val="0025615C"/>
    <w:rsid w:val="00265718"/>
    <w:rsid w:val="0029706C"/>
    <w:rsid w:val="002C528A"/>
    <w:rsid w:val="002E2CAB"/>
    <w:rsid w:val="002E385D"/>
    <w:rsid w:val="0031715B"/>
    <w:rsid w:val="00317480"/>
    <w:rsid w:val="00396921"/>
    <w:rsid w:val="003C4974"/>
    <w:rsid w:val="003F79FC"/>
    <w:rsid w:val="00421DCF"/>
    <w:rsid w:val="004364B4"/>
    <w:rsid w:val="004577DA"/>
    <w:rsid w:val="004634E4"/>
    <w:rsid w:val="00463BF8"/>
    <w:rsid w:val="004708EE"/>
    <w:rsid w:val="00496527"/>
    <w:rsid w:val="004B1096"/>
    <w:rsid w:val="004C1DC8"/>
    <w:rsid w:val="004C5DF9"/>
    <w:rsid w:val="004D737C"/>
    <w:rsid w:val="004F0D10"/>
    <w:rsid w:val="004F7F9E"/>
    <w:rsid w:val="00517F4B"/>
    <w:rsid w:val="00527B0B"/>
    <w:rsid w:val="0055181B"/>
    <w:rsid w:val="00563D91"/>
    <w:rsid w:val="0059546A"/>
    <w:rsid w:val="00597B78"/>
    <w:rsid w:val="005E6794"/>
    <w:rsid w:val="005E67E0"/>
    <w:rsid w:val="005E7951"/>
    <w:rsid w:val="00607661"/>
    <w:rsid w:val="00643C8C"/>
    <w:rsid w:val="006C67BD"/>
    <w:rsid w:val="006D1DBB"/>
    <w:rsid w:val="00731CD3"/>
    <w:rsid w:val="007332B2"/>
    <w:rsid w:val="00735496"/>
    <w:rsid w:val="007356AB"/>
    <w:rsid w:val="00741537"/>
    <w:rsid w:val="00753DC8"/>
    <w:rsid w:val="00761500"/>
    <w:rsid w:val="007839D6"/>
    <w:rsid w:val="007841CB"/>
    <w:rsid w:val="007B5A8D"/>
    <w:rsid w:val="007C00BB"/>
    <w:rsid w:val="007C026B"/>
    <w:rsid w:val="007D4459"/>
    <w:rsid w:val="007E607B"/>
    <w:rsid w:val="0081602C"/>
    <w:rsid w:val="00817604"/>
    <w:rsid w:val="00822DA6"/>
    <w:rsid w:val="00876913"/>
    <w:rsid w:val="008B5F80"/>
    <w:rsid w:val="008C77F0"/>
    <w:rsid w:val="0091488D"/>
    <w:rsid w:val="00915D3F"/>
    <w:rsid w:val="00916F01"/>
    <w:rsid w:val="0092491C"/>
    <w:rsid w:val="00927ACE"/>
    <w:rsid w:val="009461CB"/>
    <w:rsid w:val="00953EC4"/>
    <w:rsid w:val="00956B4D"/>
    <w:rsid w:val="009712BC"/>
    <w:rsid w:val="009B7446"/>
    <w:rsid w:val="009D705A"/>
    <w:rsid w:val="00A04A3E"/>
    <w:rsid w:val="00A05DE7"/>
    <w:rsid w:val="00A133FD"/>
    <w:rsid w:val="00A237B0"/>
    <w:rsid w:val="00A242F2"/>
    <w:rsid w:val="00A42280"/>
    <w:rsid w:val="00A768A3"/>
    <w:rsid w:val="00A81A71"/>
    <w:rsid w:val="00AA2CE4"/>
    <w:rsid w:val="00B11F09"/>
    <w:rsid w:val="00B33B8D"/>
    <w:rsid w:val="00B525A2"/>
    <w:rsid w:val="00B53557"/>
    <w:rsid w:val="00B62DE9"/>
    <w:rsid w:val="00B67385"/>
    <w:rsid w:val="00BA454D"/>
    <w:rsid w:val="00BA5575"/>
    <w:rsid w:val="00BC0046"/>
    <w:rsid w:val="00BC38A8"/>
    <w:rsid w:val="00BC437C"/>
    <w:rsid w:val="00BD3842"/>
    <w:rsid w:val="00BE03B4"/>
    <w:rsid w:val="00BE050F"/>
    <w:rsid w:val="00BE3F15"/>
    <w:rsid w:val="00BE6ED9"/>
    <w:rsid w:val="00C10D79"/>
    <w:rsid w:val="00C25E8A"/>
    <w:rsid w:val="00C4408C"/>
    <w:rsid w:val="00C509FC"/>
    <w:rsid w:val="00C60472"/>
    <w:rsid w:val="00C766AD"/>
    <w:rsid w:val="00CC07DF"/>
    <w:rsid w:val="00CC3F00"/>
    <w:rsid w:val="00CC5237"/>
    <w:rsid w:val="00CC62D8"/>
    <w:rsid w:val="00CD5BEA"/>
    <w:rsid w:val="00CE7822"/>
    <w:rsid w:val="00D059CF"/>
    <w:rsid w:val="00D246CF"/>
    <w:rsid w:val="00D41ACB"/>
    <w:rsid w:val="00D5659D"/>
    <w:rsid w:val="00DB241E"/>
    <w:rsid w:val="00DE6A06"/>
    <w:rsid w:val="00DF6290"/>
    <w:rsid w:val="00E01BD5"/>
    <w:rsid w:val="00E56A75"/>
    <w:rsid w:val="00E71356"/>
    <w:rsid w:val="00EA4311"/>
    <w:rsid w:val="00EE2B97"/>
    <w:rsid w:val="00EF00AE"/>
    <w:rsid w:val="00F11D2C"/>
    <w:rsid w:val="00F65FE3"/>
    <w:rsid w:val="00F73C50"/>
    <w:rsid w:val="00FE7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CD02E0-63D2-47CF-8998-A5BFA26CF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7z0">
    <w:name w:val="WW8Num7z0"/>
    <w:rPr>
      <w:b/>
      <w:i w:val="0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pPr>
      <w:ind w:left="720"/>
    </w:pPr>
  </w:style>
  <w:style w:type="paragraph" w:styleId="Header">
    <w:name w:val="header"/>
    <w:basedOn w:val="Normal"/>
    <w:semiHidden/>
    <w:pPr>
      <w:spacing w:after="0" w:line="240" w:lineRule="auto"/>
    </w:pPr>
  </w:style>
  <w:style w:type="paragraph" w:styleId="Footer">
    <w:name w:val="footer"/>
    <w:basedOn w:val="Normal"/>
    <w:semiHidden/>
    <w:pPr>
      <w:spacing w:after="0" w:line="240" w:lineRule="auto"/>
    </w:p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DE1992-C7CB-48C8-B211-F83113333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N</vt:lpstr>
    </vt:vector>
  </TitlesOfParts>
  <Company/>
  <LinksUpToDate>false</LinksUpToDate>
  <CharactersWithSpaces>22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N</dc:title>
  <dc:subject/>
  <dc:creator>intel</dc:creator>
  <cp:keywords/>
  <cp:lastModifiedBy>Gowrishankar S Nath</cp:lastModifiedBy>
  <cp:revision>6</cp:revision>
  <cp:lastPrinted>2011-08-29T06:12:00Z</cp:lastPrinted>
  <dcterms:created xsi:type="dcterms:W3CDTF">2020-01-23T08:20:00Z</dcterms:created>
  <dcterms:modified xsi:type="dcterms:W3CDTF">2020-01-23T08:53:00Z</dcterms:modified>
</cp:coreProperties>
</file>